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C819A" w14:textId="0DF6E2A1" w:rsidR="008017CF" w:rsidRPr="00E307FD" w:rsidRDefault="00A3394E" w:rsidP="008017CF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>
        <w:rPr>
          <w:rFonts w:ascii="TH SarabunPSK" w:hAnsi="TH SarabunPSK" w:cs="TH SarabunPSK"/>
          <w:noProof/>
          <w:sz w:val="48"/>
          <w:szCs w:val="48"/>
          <w:lang w:eastAsia="en-US"/>
        </w:rPr>
        <w:drawing>
          <wp:anchor distT="0" distB="0" distL="114300" distR="114300" simplePos="0" relativeHeight="251657728" behindDoc="1" locked="0" layoutInCell="1" allowOverlap="1" wp14:anchorId="18D6706C" wp14:editId="791DF96E">
            <wp:simplePos x="0" y="0"/>
            <wp:positionH relativeFrom="column">
              <wp:posOffset>51435</wp:posOffset>
            </wp:positionH>
            <wp:positionV relativeFrom="paragraph">
              <wp:posOffset>-511810</wp:posOffset>
            </wp:positionV>
            <wp:extent cx="484505" cy="800100"/>
            <wp:effectExtent l="0" t="0" r="0" b="0"/>
            <wp:wrapNone/>
            <wp:docPr id="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7CF" w:rsidRPr="00E307FD">
        <w:rPr>
          <w:rFonts w:ascii="TH SarabunPSK" w:hAnsi="TH SarabunPSK" w:cs="TH SarabunPSK"/>
          <w:b/>
          <w:bCs/>
          <w:sz w:val="48"/>
          <w:szCs w:val="48"/>
          <w:cs/>
        </w:rPr>
        <w:t>บันทึกข้อความ</w:t>
      </w:r>
    </w:p>
    <w:p w14:paraId="5844BCEC" w14:textId="16CB8FFE" w:rsidR="008017CF" w:rsidRPr="00E307FD" w:rsidRDefault="008017CF" w:rsidP="008017CF">
      <w:pPr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หน่วยงาน</w:t>
      </w:r>
      <w:r w:rsidR="00BB7CF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.</w:t>
      </w:r>
    </w:p>
    <w:p w14:paraId="6010961E" w14:textId="4A76B3A0" w:rsidR="008017CF" w:rsidRPr="00E307FD" w:rsidRDefault="008017CF" w:rsidP="008017CF">
      <w:pPr>
        <w:tabs>
          <w:tab w:val="left" w:pos="4820"/>
        </w:tabs>
        <w:spacing w:before="120" w:after="1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ที่  อว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วันที่</w:t>
      </w:r>
      <w:r w:rsidR="00EA234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...............................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</w:p>
    <w:p w14:paraId="775BE01A" w14:textId="09DFAD36" w:rsidR="008017CF" w:rsidRPr="00014395" w:rsidRDefault="008017CF" w:rsidP="00F80652">
      <w:pPr>
        <w:ind w:left="709" w:hanging="709"/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E307FD">
        <w:rPr>
          <w:rFonts w:ascii="TH SarabunPSK" w:hAnsi="TH SarabunPSK" w:cs="TH SarabunPSK"/>
          <w:b/>
          <w:bCs/>
          <w:sz w:val="32"/>
          <w:szCs w:val="32"/>
        </w:rPr>
        <w:tab/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>รายงานความก้าวหน้า</w:t>
      </w:r>
      <w:r w:rsidR="00EC4CC1" w:rsidRPr="000143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13CE4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ุดหนุนการวิจัย 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>ประเภท</w:t>
      </w:r>
      <w:r w:rsidR="0056485D">
        <w:rPr>
          <w:rFonts w:ascii="TH SarabunPSK" w:hAnsi="TH SarabunPSK" w:cs="TH SarabunPSK" w:hint="cs"/>
          <w:b/>
          <w:bCs/>
          <w:sz w:val="32"/>
          <w:szCs w:val="32"/>
          <w:cs/>
        </w:rPr>
        <w:t>ส่งเสริมนักวิจัยรุ่นใหม่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สัญญารับ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ลขที่ </w:t>
      </w:r>
      <w:r w:rsidRPr="00014395">
        <w:rPr>
          <w:rFonts w:ascii="TH SarabunPSK" w:hAnsi="TH SarabunPSK" w:cs="TH SarabunPSK"/>
          <w:b/>
          <w:bCs/>
          <w:sz w:val="32"/>
          <w:szCs w:val="32"/>
        </w:rPr>
        <w:t>WU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>...................</w:t>
      </w:r>
    </w:p>
    <w:p w14:paraId="5ADB829D" w14:textId="7F6043BF" w:rsidR="00136893" w:rsidRPr="000830B7" w:rsidRDefault="00774667">
      <w:pPr>
        <w:pStyle w:val="Subtitle"/>
        <w:spacing w:after="1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 xml:space="preserve">เรียน  </w:t>
      </w:r>
      <w:r w:rsidR="00A52B0F" w:rsidRPr="00A52B0F">
        <w:rPr>
          <w:rFonts w:ascii="TH SarabunPSK" w:hAnsi="TH SarabunPSK" w:cs="TH SarabunPSK"/>
          <w:sz w:val="32"/>
          <w:szCs w:val="32"/>
          <w:cs/>
        </w:rPr>
        <w:t>ผู้อำนวยการสถาบันส่งเสริมการวิจัยและนวัตกรรมสู่ความเป็นเลิศ ผ่าน หัวหน้าสถานวิจัยสำนักวิชา</w:t>
      </w:r>
      <w:r w:rsidR="00190F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.</w:t>
      </w:r>
    </w:p>
    <w:p w14:paraId="1ADE64AE" w14:textId="4B6181C8" w:rsidR="00774667" w:rsidRPr="008017CF" w:rsidRDefault="00774667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>ข้าพเจ้า…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…………….…สังกัดสำนักวิชา………………….….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..........</w:t>
      </w:r>
    </w:p>
    <w:p w14:paraId="779E4712" w14:textId="41F6F42C" w:rsidR="0096783F" w:rsidRDefault="00934C28" w:rsidP="00B0430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ได้รับทุนอุดหนุนการวิจัย</w:t>
      </w:r>
      <w:r w:rsidR="00D444B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ประเภท</w:t>
      </w:r>
      <w:r w:rsidR="00BB7CF5" w:rsidRPr="00BB7CF5">
        <w:rPr>
          <w:rFonts w:ascii="TH SarabunPSK" w:hAnsi="TH SarabunPSK" w:cs="TH SarabunPSK"/>
          <w:sz w:val="32"/>
          <w:szCs w:val="32"/>
          <w:cs/>
        </w:rPr>
        <w:t>ส่งเสริมนักวิจัยรุ่นใหม่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…</w:t>
      </w:r>
      <w:r w:rsidR="00190F28">
        <w:rPr>
          <w:rFonts w:ascii="TH SarabunPSK" w:hAnsi="TH SarabunPSK" w:cs="TH SarabunPSK"/>
          <w:sz w:val="32"/>
          <w:szCs w:val="32"/>
          <w:cs/>
        </w:rPr>
        <w:t>…………………..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…….…</w:t>
      </w:r>
    </w:p>
    <w:p w14:paraId="54B54FF7" w14:textId="65049614" w:rsidR="0096783F" w:rsidRDefault="00B04300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ชื่อโครงการวิจัย 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</w:t>
      </w:r>
    </w:p>
    <w:p w14:paraId="1E5D81D1" w14:textId="7BE3FEA4" w:rsidR="00B04300" w:rsidRDefault="00774667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สัญญารับทุนเลขที่  ……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BB7C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มีระยะเวลาการดำเนินโครงการตั้งแต่วันที่</w:t>
      </w:r>
      <w:r w:rsidR="00190F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.</w:t>
      </w:r>
      <w:r w:rsidR="00190F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ถึงวันที่………………………………….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3E383B61" w14:textId="69C22945" w:rsidR="00774667" w:rsidRDefault="00774667" w:rsidP="001555A4">
      <w:pPr>
        <w:ind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ขอส่งรายงานความก้าวหน้า</w:t>
      </w:r>
      <w:r w:rsidR="00BB7CF5">
        <w:rPr>
          <w:rFonts w:ascii="TH SarabunPSK" w:hAnsi="TH SarabunPSK" w:cs="TH SarabunPSK" w:hint="cs"/>
          <w:sz w:val="32"/>
          <w:szCs w:val="32"/>
          <w:cs/>
        </w:rPr>
        <w:t>ในรอบ</w:t>
      </w:r>
      <w:r w:rsidR="00566D11">
        <w:rPr>
          <w:rFonts w:ascii="TH SarabunPSK" w:hAnsi="TH SarabunPSK" w:cs="TH SarabunPSK"/>
          <w:sz w:val="32"/>
          <w:szCs w:val="32"/>
        </w:rPr>
        <w:t xml:space="preserve"> 6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เ</w:t>
      </w:r>
      <w:r w:rsidR="00BB7CF5">
        <w:rPr>
          <w:rFonts w:ascii="TH SarabunPSK" w:hAnsi="TH SarabunPSK" w:cs="TH SarabunPSK" w:hint="cs"/>
          <w:sz w:val="32"/>
          <w:szCs w:val="32"/>
          <w:cs/>
        </w:rPr>
        <w:t>ดือน</w:t>
      </w:r>
      <w:r w:rsidR="008017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ซึ่งดำเนินการตั้งแต่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………</w:t>
      </w:r>
      <w:r w:rsidR="00BB7CF5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sz w:val="32"/>
          <w:szCs w:val="32"/>
        </w:rPr>
        <w:br/>
      </w:r>
      <w:r w:rsidRPr="008017CF">
        <w:rPr>
          <w:rFonts w:ascii="TH SarabunPSK" w:hAnsi="TH SarabunPSK" w:cs="TH SarabunPSK"/>
          <w:sz w:val="32"/>
          <w:szCs w:val="32"/>
          <w:cs/>
        </w:rPr>
        <w:t>ถึง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.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ตามเอกสารที่แนบมาพร้อมกันนี้</w:t>
      </w:r>
      <w:r w:rsidR="00566D11">
        <w:rPr>
          <w:rFonts w:ascii="TH SarabunPSK" w:hAnsi="TH SarabunPSK" w:cs="TH SarabunPSK" w:hint="cs"/>
          <w:sz w:val="32"/>
          <w:szCs w:val="32"/>
          <w:cs/>
        </w:rPr>
        <w:t xml:space="preserve"> และข้าพเจ้ารับทราบว่า</w:t>
      </w:r>
      <w:r w:rsidR="001555A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จำเป็นต้องนำเสนอความก้าวหน้า</w:t>
      </w:r>
      <w:r w:rsidR="001555A4">
        <w:rPr>
          <w:rFonts w:ascii="TH SarabunPSK" w:hAnsi="TH SarabunPSK" w:cs="TH SarabunPSK" w:hint="cs"/>
          <w:sz w:val="32"/>
          <w:szCs w:val="32"/>
          <w:cs/>
        </w:rPr>
        <w:t xml:space="preserve">ของการดำเนินโครงการรอบ 6 เดือน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ทางวาจาต่อ</w:t>
      </w:r>
      <w:r w:rsidR="001555A4" w:rsidRPr="001555A4">
        <w:rPr>
          <w:rFonts w:ascii="TH SarabunPSK" w:hAnsi="TH SarabunPSK" w:cs="TH SarabunPSK"/>
          <w:sz w:val="32"/>
          <w:szCs w:val="32"/>
          <w:cs/>
        </w:rPr>
        <w:t>คณะกรรมการกํากับดูแลทุนอุดหนุนการวิจัย ประเภททุนสงเสริมนักวิจัยรุนใหม</w:t>
      </w:r>
      <w:r w:rsidR="001555A4">
        <w:rPr>
          <w:rFonts w:ascii="TH SarabunPSK" w:hAnsi="TH SarabunPSK" w:cs="TH SarabunPSK" w:hint="cs"/>
          <w:sz w:val="32"/>
          <w:szCs w:val="32"/>
          <w:cs/>
        </w:rPr>
        <w:t xml:space="preserve"> ตามสาขาที่สอดคล้องกับโครงการ</w:t>
      </w:r>
    </w:p>
    <w:p w14:paraId="6D23D1B4" w14:textId="77777777" w:rsidR="001555A4" w:rsidRPr="008017CF" w:rsidRDefault="001555A4" w:rsidP="00190F28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0E4AD035" w14:textId="58B62F88" w:rsidR="00774667" w:rsidRDefault="00774667">
      <w:pPr>
        <w:spacing w:before="120"/>
        <w:ind w:firstLine="144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</w:t>
      </w:r>
    </w:p>
    <w:p w14:paraId="3DB29C1F" w14:textId="59652D93" w:rsidR="00254181" w:rsidRDefault="00254181" w:rsidP="00254181">
      <w:pPr>
        <w:pStyle w:val="ListParagraph"/>
        <w:numPr>
          <w:ilvl w:val="0"/>
          <w:numId w:val="7"/>
        </w:numPr>
        <w:spacing w:before="1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นุมัติรายงานความก้าวหน้าการดำเนินโครงการรอบ 6 เดือน</w:t>
      </w:r>
    </w:p>
    <w:p w14:paraId="18519067" w14:textId="7D2FFCBA" w:rsidR="00254181" w:rsidRPr="00190F28" w:rsidRDefault="00254181" w:rsidP="00190F28">
      <w:pPr>
        <w:pStyle w:val="ListParagraph"/>
        <w:numPr>
          <w:ilvl w:val="0"/>
          <w:numId w:val="7"/>
        </w:numPr>
        <w:spacing w:before="1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นุมัติการเบิกเงินงวดที่ 2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เฉพาะกรณีความก้าวหน้าโครงการอย่างน้อย 50</w:t>
      </w:r>
      <w:r>
        <w:rPr>
          <w:rFonts w:ascii="TH SarabunPSK" w:hAnsi="TH SarabunPSK" w:cs="TH SarabunPSK"/>
          <w:sz w:val="32"/>
          <w:szCs w:val="32"/>
          <w:cs/>
        </w:rPr>
        <w:t>%)</w:t>
      </w:r>
    </w:p>
    <w:p w14:paraId="67223E2B" w14:textId="77777777" w:rsidR="00774667" w:rsidRPr="00947882" w:rsidRDefault="00774667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27B7EB50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</w:p>
    <w:p w14:paraId="55CB20EC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>ลงชื่อ …………………………………………….หัวหน้าโครงการวิจัย</w:t>
      </w:r>
    </w:p>
    <w:p w14:paraId="6CBAD4CC" w14:textId="77777777" w:rsidR="008017CF" w:rsidRPr="00947882" w:rsidRDefault="008017CF" w:rsidP="008017CF">
      <w:pPr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 xml:space="preserve">       (………………………………..…………)</w:t>
      </w:r>
    </w:p>
    <w:p w14:paraId="3910BA0D" w14:textId="604A4AB9" w:rsidR="00DF4366" w:rsidRPr="008017CF" w:rsidRDefault="003122C8" w:rsidP="00DF4366">
      <w:pPr>
        <w:pStyle w:val="a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DF4366"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    สรุปรายงานความก้าวหน้า</w:t>
      </w:r>
      <w:r w:rsidR="004F6F3C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อบ </w:t>
      </w:r>
      <w:r w:rsidR="00413CE4">
        <w:rPr>
          <w:rFonts w:ascii="TH SarabunPSK" w:hAnsi="TH SarabunPSK" w:cs="TH SarabunPSK"/>
          <w:b/>
          <w:bCs/>
          <w:sz w:val="32"/>
          <w:szCs w:val="32"/>
        </w:rPr>
        <w:t>6</w:t>
      </w:r>
      <w:r w:rsidR="0048350B"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</w:p>
    <w:p w14:paraId="51BE6528" w14:textId="77777777" w:rsidR="003335C5" w:rsidRPr="008017CF" w:rsidRDefault="003335C5" w:rsidP="003335C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สัญญาเลขที่  …..........................</w:t>
      </w:r>
    </w:p>
    <w:p w14:paraId="103B809B" w14:textId="77777777" w:rsidR="003335C5" w:rsidRPr="008017CF" w:rsidRDefault="003335C5" w:rsidP="006E48F9">
      <w:pPr>
        <w:jc w:val="center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โครงการ.........................................</w:t>
      </w:r>
    </w:p>
    <w:p w14:paraId="55C18250" w14:textId="77777777" w:rsidR="00DF4366" w:rsidRPr="008017CF" w:rsidRDefault="00DF4366" w:rsidP="00DF4366">
      <w:pPr>
        <w:pStyle w:val="a"/>
        <w:pBdr>
          <w:bottom w:val="double" w:sz="12" w:space="1" w:color="auto"/>
        </w:pBdr>
        <w:rPr>
          <w:rFonts w:ascii="TH SarabunPSK" w:hAnsi="TH SarabunPSK" w:cs="TH SarabunPSK"/>
          <w:sz w:val="32"/>
          <w:szCs w:val="32"/>
        </w:rPr>
      </w:pPr>
    </w:p>
    <w:p w14:paraId="175FFCB4" w14:textId="77777777" w:rsidR="00A4363B" w:rsidRDefault="00A4363B" w:rsidP="00C34AC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BB12641" w14:textId="2E128408" w:rsidR="00DF4366" w:rsidRPr="008017CF" w:rsidRDefault="00DF4366" w:rsidP="00C34AC5">
      <w:pPr>
        <w:rPr>
          <w:rFonts w:ascii="TH SarabunPSK" w:hAnsi="TH SarabunPSK" w:cs="TH SarabunPSK"/>
          <w:b/>
          <w:bCs/>
          <w:sz w:val="32"/>
          <w:szCs w:val="32"/>
          <w:vertAlign w:val="subscript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ายงานในช่วงตั้งแต่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</w:t>
      </w:r>
      <w:r w:rsidR="00C34AC5">
        <w:rPr>
          <w:rFonts w:ascii="TH SarabunPSK" w:hAnsi="TH SarabunPSK" w:cs="TH SarabunPSK" w:hint="cs"/>
          <w:b/>
          <w:bCs/>
          <w:sz w:val="32"/>
          <w:szCs w:val="32"/>
          <w:vertAlign w:val="subscript"/>
          <w:cs/>
        </w:rPr>
        <w:t xml:space="preserve"> </w:t>
      </w:r>
      <w:r w:rsidR="00C34AC5">
        <w:rPr>
          <w:rFonts w:ascii="TH SarabunPSK" w:hAnsi="TH SarabunPSK" w:cs="TH SarabunPSK"/>
          <w:b/>
          <w:bCs/>
          <w:sz w:val="32"/>
          <w:szCs w:val="32"/>
          <w:cs/>
        </w:rPr>
        <w:t>ถึง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.................…….</w:t>
      </w:r>
    </w:p>
    <w:p w14:paraId="11E2AD12" w14:textId="77777777" w:rsidR="00B04300" w:rsidRDefault="00B04300" w:rsidP="00B04300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043431C6" w14:textId="48BEAB36" w:rsidR="00DF4366" w:rsidRPr="008017CF" w:rsidRDefault="00DF4366" w:rsidP="00190F28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โครงการ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>ตามที่ระบุในข้อเสนอโครงการ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61663A57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1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29D90B66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2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3141D6A0" w14:textId="1BD24C1C" w:rsidR="004F6F3C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3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13666FA0" w14:textId="77777777" w:rsidR="00B04300" w:rsidRDefault="00B04300" w:rsidP="004F6F3C">
      <w:pPr>
        <w:jc w:val="both"/>
        <w:rPr>
          <w:rFonts w:ascii="TH SarabunPSK" w:hAnsi="TH SarabunPSK" w:cs="TH SarabunPSK"/>
          <w:b/>
          <w:bCs/>
          <w:sz w:val="32"/>
          <w:szCs w:val="32"/>
          <w:highlight w:val="yellow"/>
        </w:rPr>
      </w:pPr>
    </w:p>
    <w:p w14:paraId="214C3CFF" w14:textId="0BFAFB30" w:rsidR="000037CE" w:rsidRPr="00190F28" w:rsidRDefault="00EF2711" w:rsidP="004F6F3C">
      <w:pPr>
        <w:jc w:val="both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t>ความก้าวหน้าในการขอรับรอง</w:t>
      </w:r>
      <w:r w:rsidR="000037CE" w:rsidRPr="00190F28">
        <w:rPr>
          <w:rFonts w:ascii="TH SarabunPSK" w:hAnsi="TH SarabunPSK" w:cs="TH SarabunPSK"/>
          <w:b/>
          <w:bCs/>
          <w:sz w:val="32"/>
          <w:szCs w:val="32"/>
          <w:highlight w:val="yellow"/>
          <w:cs/>
        </w:rPr>
        <w:t xml:space="preserve">มาตรฐานการวิจัยที่เกี่ยวข้อง </w:t>
      </w:r>
    </w:p>
    <w:p w14:paraId="5D584861" w14:textId="01D17E50" w:rsidR="00B04300" w:rsidRDefault="00B04300" w:rsidP="00EF2711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ม่ม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</w:t>
      </w:r>
      <w:r w:rsidRPr="00B04300">
        <w:rPr>
          <w:rFonts w:ascii="TH SarabunPSK" w:hAnsi="TH SarabunPSK" w:cs="TH SarabunPSK"/>
          <w:sz w:val="32"/>
          <w:szCs w:val="32"/>
          <w:cs/>
        </w:rPr>
        <w:t>ไม่มีความจำเป็นต้องขอพิจารณาจริยธรรม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>ตามที่รับรองไว้ในข้อเสนอโครงการแล้ว</w:t>
      </w:r>
    </w:p>
    <w:p w14:paraId="1D7318D4" w14:textId="748B4B6F" w:rsidR="00712833" w:rsidRPr="00190F28" w:rsidRDefault="00712833" w:rsidP="00EF2711">
      <w:pPr>
        <w:spacing w:after="120"/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ม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3118"/>
      </w:tblGrid>
      <w:tr w:rsidR="00EF2711" w14:paraId="574AEC67" w14:textId="77777777" w:rsidTr="00190F28">
        <w:tc>
          <w:tcPr>
            <w:tcW w:w="1696" w:type="dxa"/>
            <w:vAlign w:val="center"/>
          </w:tcPr>
          <w:p w14:paraId="544D935E" w14:textId="02619559" w:rsidR="00EF2711" w:rsidRPr="00EF2711" w:rsidRDefault="00EF2711" w:rsidP="00190F2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EF2711">
              <w:rPr>
                <w:rFonts w:ascii="TH SarabunPSK" w:hAnsi="TH SarabunPSK" w:cs="TH SarabunPSK"/>
                <w:cs/>
              </w:rPr>
              <w:t>ความเกี่ยวข้องกับโครงการ</w:t>
            </w:r>
          </w:p>
        </w:tc>
        <w:tc>
          <w:tcPr>
            <w:tcW w:w="3828" w:type="dxa"/>
            <w:vAlign w:val="center"/>
          </w:tcPr>
          <w:p w14:paraId="3F1B533E" w14:textId="2F33B61E" w:rsidR="00EF2711" w:rsidRPr="00EF2711" w:rsidRDefault="00EF2711" w:rsidP="00190F28">
            <w:pPr>
              <w:spacing w:after="120"/>
              <w:jc w:val="center"/>
              <w:rPr>
                <w:rFonts w:ascii="TH SarabunPSK" w:hAnsi="TH SarabunPSK" w:cs="TH SarabunPSK"/>
                <w:spacing w:val="4"/>
                <w:cs/>
              </w:rPr>
            </w:pPr>
            <w:r w:rsidRPr="00EF2711">
              <w:rPr>
                <w:rFonts w:ascii="TH SarabunPSK" w:hAnsi="TH SarabunPSK" w:cs="TH SarabunPSK"/>
                <w:spacing w:val="4"/>
                <w:cs/>
              </w:rPr>
              <w:t>มาตรฐานการวิจัย</w:t>
            </w:r>
          </w:p>
        </w:tc>
        <w:tc>
          <w:tcPr>
            <w:tcW w:w="3118" w:type="dxa"/>
            <w:vAlign w:val="center"/>
          </w:tcPr>
          <w:p w14:paraId="1655400D" w14:textId="7B9D9D3B" w:rsidR="00EF2711" w:rsidRPr="00190F28" w:rsidRDefault="00EF2711" w:rsidP="00190F28">
            <w:pPr>
              <w:spacing w:after="120"/>
              <w:jc w:val="center"/>
              <w:rPr>
                <w:rFonts w:ascii="TH SarabunPSK" w:hAnsi="TH SarabunPSK" w:cs="TH SarabunPSK"/>
                <w:spacing w:val="4"/>
                <w:sz w:val="32"/>
                <w:szCs w:val="32"/>
              </w:rPr>
            </w:pPr>
            <w:r w:rsidRPr="00190F28">
              <w:rPr>
                <w:rFonts w:ascii="TH SarabunPSK" w:hAnsi="TH SarabunPSK" w:cs="TH SarabunPSK"/>
                <w:spacing w:val="4"/>
                <w:sz w:val="32"/>
                <w:szCs w:val="32"/>
                <w:cs/>
              </w:rPr>
              <w:t>ความก้าวหน้า</w:t>
            </w:r>
          </w:p>
        </w:tc>
      </w:tr>
      <w:tr w:rsidR="00EF2711" w14:paraId="1226AA7C" w14:textId="77777777" w:rsidTr="00190F28">
        <w:tc>
          <w:tcPr>
            <w:tcW w:w="1696" w:type="dxa"/>
          </w:tcPr>
          <w:p w14:paraId="242B6B60" w14:textId="159C6986" w:rsidR="00EF2711" w:rsidRPr="00190F28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190F28">
              <w:rPr>
                <w:rFonts w:ascii="TH SarabunPSK" w:hAnsi="TH SarabunPSK" w:cs="TH SarabunPSK"/>
              </w:rPr>
              <w:sym w:font="Wingdings 2" w:char="F09A"/>
            </w:r>
            <w:r w:rsidRPr="00190F2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24A0E303" w14:textId="1A5B4B19" w:rsidR="00EF2711" w:rsidRPr="00190F28" w:rsidRDefault="00EF2711" w:rsidP="00EF2711">
            <w:pPr>
              <w:spacing w:after="120"/>
              <w:rPr>
                <w:rFonts w:ascii="TH SarabunPSK" w:hAnsi="TH SarabunPSK" w:cs="TH SarabunPSK"/>
                <w:cs/>
              </w:rPr>
            </w:pPr>
            <w:r w:rsidRPr="00190F28">
              <w:rPr>
                <w:rFonts w:ascii="TH SarabunPSK" w:hAnsi="TH SarabunPSK" w:cs="TH SarabunPSK"/>
              </w:rPr>
              <w:sym w:font="Wingdings 2" w:char="F09A"/>
            </w:r>
            <w:r w:rsidRPr="00190F2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27224ADB" w14:textId="13AB1066" w:rsidR="00EF2711" w:rsidRPr="00190F28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190F28">
              <w:rPr>
                <w:rFonts w:ascii="TH SarabunPSK" w:hAnsi="TH SarabunPSK" w:cs="TH SarabunPSK"/>
                <w:spacing w:val="4"/>
                <w:cs/>
              </w:rPr>
              <w:t>จริยธรรมการวิจัยในมนุษย์ (</w:t>
            </w:r>
            <w:r w:rsidRPr="00190F28">
              <w:rPr>
                <w:rFonts w:ascii="TH SarabunPSK" w:hAnsi="TH SarabunPSK" w:cs="TH SarabunPSK"/>
                <w:spacing w:val="4"/>
              </w:rPr>
              <w:t>Ethics in Human Research</w:t>
            </w:r>
            <w:r w:rsidRPr="00190F28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0C171D0" w14:textId="325C70C5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3DD81B84" w14:textId="61EBDE71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99E7DF6" w14:textId="4C28554A" w:rsidR="00EF2711" w:rsidRPr="00190F28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1BBB9FE5" w14:textId="77777777" w:rsidTr="00190F28">
        <w:tc>
          <w:tcPr>
            <w:tcW w:w="1696" w:type="dxa"/>
          </w:tcPr>
          <w:p w14:paraId="69947D08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4B11A2DB" w14:textId="008D7C0B" w:rsidR="00EF2711" w:rsidRPr="00190F28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706724D2" w14:textId="4B31A848" w:rsidR="00EF2711" w:rsidRPr="00190F28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190F28">
              <w:rPr>
                <w:rFonts w:ascii="TH SarabunPSK" w:hAnsi="TH SarabunPSK" w:cs="TH SarabunPSK"/>
                <w:spacing w:val="4"/>
                <w:cs/>
              </w:rPr>
              <w:t>การดำเนินการต่อสัตว์เพื่องานทางวิทยาศาสตร์ (</w:t>
            </w:r>
            <w:r w:rsidRPr="00190F28">
              <w:rPr>
                <w:rFonts w:ascii="TH SarabunPSK" w:hAnsi="TH SarabunPSK" w:cs="TH SarabunPSK"/>
                <w:spacing w:val="4"/>
              </w:rPr>
              <w:t>Ethics in Animal Experiments</w:t>
            </w:r>
            <w:r w:rsidRPr="00190F28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0DB72221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45A5168B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3FFC8953" w14:textId="695EA211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0505FAC1" w14:textId="77777777" w:rsidTr="00190F28">
        <w:tc>
          <w:tcPr>
            <w:tcW w:w="1696" w:type="dxa"/>
          </w:tcPr>
          <w:p w14:paraId="39BD4453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1362646E" w14:textId="2CF2F560" w:rsidR="00EF2711" w:rsidRPr="00190F28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07F1C7F8" w14:textId="7EA17715" w:rsidR="00EF2711" w:rsidRPr="00190F28" w:rsidRDefault="00EF2711" w:rsidP="00EF2711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190F28">
              <w:rPr>
                <w:rFonts w:ascii="TH SarabunPSK" w:hAnsi="TH SarabunPSK" w:cs="TH SarabunPSK"/>
                <w:spacing w:val="4"/>
                <w:cs/>
              </w:rPr>
              <w:t>ความปลอดภัยทางชีวภาพ (</w:t>
            </w:r>
            <w:r w:rsidRPr="00190F28">
              <w:rPr>
                <w:rFonts w:ascii="TH SarabunPSK" w:hAnsi="TH SarabunPSK" w:cs="TH SarabunPSK"/>
                <w:spacing w:val="4"/>
              </w:rPr>
              <w:t>Biosafety</w:t>
            </w:r>
            <w:r w:rsidRPr="00190F28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1C47CA0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59EDCFB4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1913C46" w14:textId="13461478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</w:tbl>
    <w:p w14:paraId="6AC95B84" w14:textId="77777777" w:rsidR="00EF2711" w:rsidRDefault="00EF2711" w:rsidP="00B04300">
      <w:pPr>
        <w:spacing w:after="120"/>
        <w:rPr>
          <w:rFonts w:ascii="TH Sarabun New" w:hAnsi="TH Sarabun New" w:cs="TH Sarabun New"/>
          <w:spacing w:val="4"/>
          <w:sz w:val="32"/>
          <w:szCs w:val="32"/>
        </w:rPr>
      </w:pPr>
    </w:p>
    <w:p w14:paraId="66367ABC" w14:textId="77777777" w:rsid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  <w:cs/>
        </w:rPr>
        <w:sectPr w:rsidR="0025213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797" w:header="720" w:footer="720" w:gutter="0"/>
          <w:cols w:space="720"/>
        </w:sectPr>
      </w:pPr>
    </w:p>
    <w:p w14:paraId="28B5CE0D" w14:textId="5CC5FA67" w:rsidR="0025213F" w:rsidRP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</w:rPr>
      </w:pPr>
      <w:r w:rsidRPr="00190F2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ความก้าวหน้าเมื่อเทียบกับแผนการดำเนินงานโครงการวิจัย (ให้นำตารางจากข้อเสนอโครงการ หัวข้อ “11 </w:t>
      </w:r>
      <w:r w:rsidRPr="00190F28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แผนการดำเนินงานตลอดโครงการวิจัย” </w:t>
      </w:r>
      <w:r w:rsidRPr="00190F28">
        <w:rPr>
          <w:rFonts w:ascii="TH SarabunPSK" w:hAnsi="TH SarabunPSK" w:cs="TH SarabunPSK"/>
          <w:b/>
          <w:bCs/>
          <w:sz w:val="32"/>
          <w:szCs w:val="32"/>
          <w:cs/>
        </w:rPr>
        <w:t>มาใ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้</w:t>
      </w:r>
      <w:r w:rsidRPr="00190F28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1057"/>
        <w:gridCol w:w="1065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89"/>
        <w:gridCol w:w="674"/>
        <w:gridCol w:w="1310"/>
        <w:gridCol w:w="4820"/>
      </w:tblGrid>
      <w:tr w:rsidR="00190F28" w:rsidRPr="00587AC8" w14:paraId="56050832" w14:textId="77777777" w:rsidTr="00190F28">
        <w:trPr>
          <w:tblHeader/>
        </w:trPr>
        <w:tc>
          <w:tcPr>
            <w:tcW w:w="9776" w:type="dxa"/>
            <w:gridSpan w:val="16"/>
            <w:vAlign w:val="center"/>
          </w:tcPr>
          <w:p w14:paraId="4A7BE0DC" w14:textId="77777777" w:rsidR="00190F28" w:rsidRPr="00683B10" w:rsidRDefault="00190F28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แผนการดำเนินการ</w:t>
            </w:r>
          </w:p>
        </w:tc>
        <w:tc>
          <w:tcPr>
            <w:tcW w:w="4820" w:type="dxa"/>
            <w:vMerge w:val="restart"/>
            <w:vAlign w:val="center"/>
          </w:tcPr>
          <w:p w14:paraId="0D6E2819" w14:textId="77777777" w:rsidR="00190F28" w:rsidRDefault="00190F28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ความก้าวหน้า</w:t>
            </w:r>
          </w:p>
        </w:tc>
      </w:tr>
      <w:tr w:rsidR="00190F28" w:rsidRPr="00587AC8" w14:paraId="6B963608" w14:textId="77777777" w:rsidTr="00190F28">
        <w:trPr>
          <w:tblHeader/>
        </w:trPr>
        <w:tc>
          <w:tcPr>
            <w:tcW w:w="1057" w:type="dxa"/>
            <w:vMerge w:val="restart"/>
            <w:vAlign w:val="center"/>
          </w:tcPr>
          <w:p w14:paraId="1A183A16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กิจกรรม (</w:t>
            </w:r>
            <w:r w:rsidRPr="00CA4E57">
              <w:rPr>
                <w:rFonts w:ascii="TH SarabunPSK" w:hAnsi="TH SarabunPSK" w:cs="TH SarabunPSK"/>
              </w:rPr>
              <w:t>activities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065" w:type="dxa"/>
            <w:vMerge w:val="restart"/>
            <w:vAlign w:val="center"/>
          </w:tcPr>
          <w:p w14:paraId="2E792241" w14:textId="77777777" w:rsidR="00190F28" w:rsidRPr="00CA4E57" w:rsidRDefault="00190F28" w:rsidP="00A6668C">
            <w:pPr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ผลผลิตของกิจกรรม</w:t>
            </w:r>
          </w:p>
          <w:p w14:paraId="7823DD4B" w14:textId="77777777" w:rsidR="00190F28" w:rsidRPr="00CA4E57" w:rsidRDefault="00190F28" w:rsidP="00A6668C">
            <w:pPr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(</w:t>
            </w:r>
            <w:r w:rsidRPr="00CA4E57">
              <w:rPr>
                <w:rFonts w:ascii="TH SarabunPSK" w:hAnsi="TH SarabunPSK" w:cs="TH SarabunPSK"/>
              </w:rPr>
              <w:t>Outpu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5670" w:type="dxa"/>
            <w:gridSpan w:val="12"/>
            <w:vAlign w:val="center"/>
          </w:tcPr>
          <w:p w14:paraId="12ED839B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เดือนที่ (</w:t>
            </w:r>
            <w:r w:rsidRPr="00CA4E57">
              <w:rPr>
                <w:rFonts w:ascii="TH SarabunPSK" w:hAnsi="TH SarabunPSK" w:cs="TH SarabunPSK"/>
              </w:rPr>
              <w:t>Month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984" w:type="dxa"/>
            <w:gridSpan w:val="2"/>
            <w:vAlign w:val="center"/>
          </w:tcPr>
          <w:p w14:paraId="3CDE8070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สัดส่วน (</w:t>
            </w:r>
            <w:r w:rsidRPr="00CA4E57">
              <w:rPr>
                <w:rFonts w:ascii="TH SarabunPSK" w:hAnsi="TH SarabunPSK" w:cs="TH SarabunPSK"/>
              </w:rPr>
              <w:t>contribution to overall projec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4820" w:type="dxa"/>
            <w:vMerge/>
          </w:tcPr>
          <w:p w14:paraId="3EF22C31" w14:textId="77777777" w:rsidR="00190F28" w:rsidRPr="00683B10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190F28" w:rsidRPr="00587AC8" w14:paraId="61793EB1" w14:textId="77777777" w:rsidTr="00190F28">
        <w:trPr>
          <w:tblHeader/>
        </w:trPr>
        <w:tc>
          <w:tcPr>
            <w:tcW w:w="1057" w:type="dxa"/>
            <w:vMerge/>
            <w:vAlign w:val="center"/>
          </w:tcPr>
          <w:p w14:paraId="7CA3AFC3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  <w:vMerge/>
            <w:vAlign w:val="center"/>
          </w:tcPr>
          <w:p w14:paraId="2E9ACA8C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71" w:type="dxa"/>
            <w:vAlign w:val="center"/>
          </w:tcPr>
          <w:p w14:paraId="03591655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471" w:type="dxa"/>
            <w:vAlign w:val="center"/>
          </w:tcPr>
          <w:p w14:paraId="0BBA7A92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471" w:type="dxa"/>
            <w:vAlign w:val="center"/>
          </w:tcPr>
          <w:p w14:paraId="0BFCF5A7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3</w:t>
            </w:r>
          </w:p>
        </w:tc>
        <w:tc>
          <w:tcPr>
            <w:tcW w:w="471" w:type="dxa"/>
            <w:vAlign w:val="center"/>
          </w:tcPr>
          <w:p w14:paraId="0268CD81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4</w:t>
            </w:r>
          </w:p>
        </w:tc>
        <w:tc>
          <w:tcPr>
            <w:tcW w:w="471" w:type="dxa"/>
            <w:vAlign w:val="center"/>
          </w:tcPr>
          <w:p w14:paraId="09A08C6F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5</w:t>
            </w:r>
          </w:p>
        </w:tc>
        <w:tc>
          <w:tcPr>
            <w:tcW w:w="471" w:type="dxa"/>
            <w:vAlign w:val="center"/>
          </w:tcPr>
          <w:p w14:paraId="6F382523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6</w:t>
            </w:r>
          </w:p>
        </w:tc>
        <w:tc>
          <w:tcPr>
            <w:tcW w:w="471" w:type="dxa"/>
            <w:vAlign w:val="center"/>
          </w:tcPr>
          <w:p w14:paraId="57F5A3FE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7</w:t>
            </w:r>
          </w:p>
        </w:tc>
        <w:tc>
          <w:tcPr>
            <w:tcW w:w="471" w:type="dxa"/>
            <w:vAlign w:val="center"/>
          </w:tcPr>
          <w:p w14:paraId="05A134BF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8</w:t>
            </w:r>
          </w:p>
        </w:tc>
        <w:tc>
          <w:tcPr>
            <w:tcW w:w="471" w:type="dxa"/>
            <w:vAlign w:val="center"/>
          </w:tcPr>
          <w:p w14:paraId="14714554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9</w:t>
            </w:r>
          </w:p>
        </w:tc>
        <w:tc>
          <w:tcPr>
            <w:tcW w:w="471" w:type="dxa"/>
            <w:vAlign w:val="center"/>
          </w:tcPr>
          <w:p w14:paraId="587D54FF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0</w:t>
            </w:r>
          </w:p>
        </w:tc>
        <w:tc>
          <w:tcPr>
            <w:tcW w:w="471" w:type="dxa"/>
            <w:vAlign w:val="center"/>
          </w:tcPr>
          <w:p w14:paraId="5B329E4A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1</w:t>
            </w:r>
          </w:p>
        </w:tc>
        <w:tc>
          <w:tcPr>
            <w:tcW w:w="489" w:type="dxa"/>
            <w:vAlign w:val="center"/>
          </w:tcPr>
          <w:p w14:paraId="3FEF6D0D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12</w:t>
            </w:r>
          </w:p>
        </w:tc>
        <w:tc>
          <w:tcPr>
            <w:tcW w:w="674" w:type="dxa"/>
            <w:vAlign w:val="center"/>
          </w:tcPr>
          <w:p w14:paraId="5F376257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1310" w:type="dxa"/>
            <w:vAlign w:val="center"/>
          </w:tcPr>
          <w:p w14:paraId="6AC47C8B" w14:textId="77777777" w:rsidR="00190F28" w:rsidRPr="00CA4E57" w:rsidRDefault="00190F28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</w:rPr>
              <w:t xml:space="preserve">Cumulative </w:t>
            </w: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4820" w:type="dxa"/>
          </w:tcPr>
          <w:p w14:paraId="0EEAD1A4" w14:textId="77777777" w:rsidR="00190F28" w:rsidRPr="00683B10" w:rsidRDefault="00190F28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190F28" w:rsidRPr="00587AC8" w14:paraId="4D7F4D8A" w14:textId="77777777" w:rsidTr="00190F28">
        <w:tc>
          <w:tcPr>
            <w:tcW w:w="1057" w:type="dxa"/>
          </w:tcPr>
          <w:p w14:paraId="0366FC66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20ED7E58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214ACAA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E30E685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5088AAE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3BD138C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7A3AFA3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D95C885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63A7B06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C8E4D74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A3E1E6D" w14:textId="77777777" w:rsidR="00190F28" w:rsidRPr="004E2C12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C2219C8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343F3DC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70EF0F78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1E31528D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6538AAAF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49F8F602" w14:textId="77777777" w:rsidR="00190F28" w:rsidRDefault="00190F28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6F027CEC" w14:textId="77777777" w:rsidR="00190F28" w:rsidRPr="00683B10" w:rsidRDefault="00190F28" w:rsidP="00BE3417">
            <w:pPr>
              <w:spacing w:after="12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190F28" w:rsidRPr="00587AC8" w14:paraId="3492C1F9" w14:textId="77777777" w:rsidTr="00190F28">
        <w:tc>
          <w:tcPr>
            <w:tcW w:w="1057" w:type="dxa"/>
          </w:tcPr>
          <w:p w14:paraId="27CE7EE0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37E625C0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3431071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EDA82CA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FD83AA6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54EE625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EDFEC63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F7C6EB9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3B0AA76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B88696E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B415E68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5CF6D28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19B8C45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27610CC2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51333236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341A2340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69C71BB9" w14:textId="77777777" w:rsidR="00190F28" w:rsidRDefault="00190F28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167F815E" w14:textId="77777777" w:rsidR="00190F28" w:rsidRPr="00683B10" w:rsidRDefault="00190F28" w:rsidP="00BE3417">
            <w:pPr>
              <w:tabs>
                <w:tab w:val="left" w:pos="1290"/>
              </w:tabs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190F28" w:rsidRPr="00587AC8" w14:paraId="66602390" w14:textId="77777777" w:rsidTr="00190F28">
        <w:tc>
          <w:tcPr>
            <w:tcW w:w="1057" w:type="dxa"/>
          </w:tcPr>
          <w:p w14:paraId="7D284A97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0DC27A98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8E5D6E2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47188C0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297EFEA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9DBA666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A8B47FC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C555979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156695F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B15495C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AAC452E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DE6F22B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FE52A38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759194EF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6D0B98EC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70F67890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3A7C1CA1" w14:textId="77777777" w:rsidR="00190F28" w:rsidRDefault="00190F28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4663311E" w14:textId="77777777" w:rsidR="00190F28" w:rsidRPr="00683B10" w:rsidRDefault="00190F28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</w:tbl>
    <w:p w14:paraId="0E37B871" w14:textId="77777777" w:rsidR="00190F28" w:rsidRDefault="00190F28" w:rsidP="001E11CD">
      <w:pPr>
        <w:rPr>
          <w:rFonts w:ascii="TH SarabunPSK" w:hAnsi="TH SarabunPSK" w:cs="TH SarabunPSK"/>
          <w:sz w:val="32"/>
          <w:szCs w:val="32"/>
        </w:rPr>
      </w:pPr>
    </w:p>
    <w:p w14:paraId="65EA4F0C" w14:textId="11413916" w:rsidR="001E11CD" w:rsidRPr="001E11CD" w:rsidRDefault="001E11CD" w:rsidP="001E11CD">
      <w:pPr>
        <w:rPr>
          <w:rFonts w:ascii="TH SarabunPSK" w:hAnsi="TH SarabunPSK" w:cs="TH SarabunPSK"/>
          <w:sz w:val="32"/>
          <w:szCs w:val="32"/>
        </w:rPr>
      </w:pPr>
      <w:r w:rsidRPr="00190F28">
        <w:rPr>
          <w:rFonts w:ascii="TH SarabunPSK" w:hAnsi="TH SarabunPSK" w:cs="TH SarabunPSK"/>
          <w:sz w:val="32"/>
          <w:szCs w:val="32"/>
          <w:cs/>
        </w:rPr>
        <w:t>สรุปความก้าวหน้าโครงการ คิดเป็น ... % จากทั้งหมด</w:t>
      </w:r>
    </w:p>
    <w:p w14:paraId="2A0615AD" w14:textId="7F6788A9" w:rsidR="00202975" w:rsidRPr="00B04300" w:rsidRDefault="00202975" w:rsidP="00B04300">
      <w:pPr>
        <w:rPr>
          <w:rFonts w:ascii="TH SarabunPSK" w:hAnsi="TH SarabunPSK" w:cs="TH SarabunPSK"/>
          <w:sz w:val="32"/>
          <w:szCs w:val="32"/>
        </w:rPr>
      </w:pPr>
    </w:p>
    <w:p w14:paraId="7AB001F5" w14:textId="77777777" w:rsidR="001E11CD" w:rsidRDefault="001E11CD" w:rsidP="001740BF">
      <w:pPr>
        <w:spacing w:before="120"/>
        <w:jc w:val="both"/>
        <w:rPr>
          <w:rFonts w:ascii="TH SarabunPSK" w:hAnsi="TH SarabunPSK" w:cs="TH SarabunPSK"/>
          <w:sz w:val="16"/>
          <w:szCs w:val="16"/>
          <w:cs/>
        </w:rPr>
        <w:sectPr w:rsidR="001E11CD" w:rsidSect="0025213F">
          <w:pgSz w:w="16838" w:h="11906" w:orient="landscape"/>
          <w:pgMar w:top="1797" w:right="1440" w:bottom="1440" w:left="1440" w:header="720" w:footer="720" w:gutter="0"/>
          <w:cols w:space="720"/>
          <w:docGrid w:linePitch="381"/>
        </w:sectPr>
      </w:pPr>
    </w:p>
    <w:p w14:paraId="428C0DF5" w14:textId="73A64E7B" w:rsidR="00EC4CC1" w:rsidRDefault="00DF4366" w:rsidP="001740BF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ละเอียดการดำเนินงานโครงการ</w:t>
      </w:r>
    </w:p>
    <w:p w14:paraId="5B699DA1" w14:textId="4E1DB3F4" w:rsidR="00413CE4" w:rsidRPr="00190F28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190F28">
        <w:rPr>
          <w:rFonts w:ascii="TH SarabunPSK" w:hAnsi="TH SarabunPSK" w:cs="TH SarabunPSK"/>
          <w:sz w:val="32"/>
          <w:szCs w:val="32"/>
          <w:cs/>
        </w:rPr>
        <w:t>ระเบียบวิธีที่ใช้จริง (</w:t>
      </w:r>
      <w:r w:rsidRPr="00190F28">
        <w:rPr>
          <w:rFonts w:ascii="TH SarabunPSK" w:hAnsi="TH SarabunPSK" w:cs="TH SarabunPSK"/>
          <w:sz w:val="32"/>
          <w:szCs w:val="32"/>
        </w:rPr>
        <w:t>research method</w:t>
      </w:r>
      <w:r w:rsidRPr="00190F28">
        <w:rPr>
          <w:rFonts w:ascii="TH SarabunPSK" w:hAnsi="TH SarabunPSK" w:cs="TH SarabunPSK"/>
          <w:sz w:val="32"/>
          <w:szCs w:val="32"/>
          <w:cs/>
        </w:rPr>
        <w:t>): ……………………………………………..</w:t>
      </w:r>
    </w:p>
    <w:p w14:paraId="4EBF8F17" w14:textId="0B098E93" w:rsidR="00413CE4" w:rsidRPr="00190F28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190F28">
        <w:rPr>
          <w:rFonts w:ascii="TH SarabunPSK" w:hAnsi="TH SarabunPSK" w:cs="TH SarabunPSK"/>
          <w:sz w:val="32"/>
          <w:szCs w:val="32"/>
          <w:cs/>
        </w:rPr>
        <w:t>เครื่องมือที่ได้ใช้ในการวิจัย (</w:t>
      </w:r>
      <w:r w:rsidRPr="00190F28">
        <w:rPr>
          <w:rFonts w:ascii="TH SarabunPSK" w:hAnsi="TH SarabunPSK" w:cs="TH SarabunPSK"/>
          <w:sz w:val="32"/>
          <w:szCs w:val="32"/>
        </w:rPr>
        <w:t>instruments</w:t>
      </w:r>
      <w:r w:rsidRPr="00190F28">
        <w:rPr>
          <w:rFonts w:ascii="TH SarabunPSK" w:hAnsi="TH SarabunPSK" w:cs="TH SarabunPSK"/>
          <w:sz w:val="32"/>
          <w:szCs w:val="32"/>
          <w:cs/>
        </w:rPr>
        <w:t xml:space="preserve">) </w:t>
      </w:r>
    </w:p>
    <w:p w14:paraId="71D6EA3A" w14:textId="1A525DD2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5CE4B632" w14:textId="77777777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0BBB8008" w14:textId="573C834C" w:rsidR="00413CE4" w:rsidRPr="00190F28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190F28">
        <w:rPr>
          <w:rFonts w:ascii="TH SarabunPSK" w:hAnsi="TH SarabunPSK" w:cs="TH SarabunPSK"/>
          <w:sz w:val="32"/>
          <w:szCs w:val="32"/>
          <w:cs/>
        </w:rPr>
        <w:t>ความก้าวหน้าในการเก็บข้อมูล พร้อมระบุสถานที่ดำเนินการ (</w:t>
      </w:r>
      <w:r w:rsidRPr="00190F28">
        <w:rPr>
          <w:rFonts w:ascii="TH SarabunPSK" w:hAnsi="TH SarabunPSK" w:cs="TH SarabunPSK"/>
          <w:sz w:val="32"/>
          <w:szCs w:val="32"/>
        </w:rPr>
        <w:t>data collection including sites of study and data collection</w:t>
      </w:r>
      <w:r w:rsidRPr="00190F28">
        <w:rPr>
          <w:rFonts w:ascii="TH SarabunPSK" w:hAnsi="TH SarabunPSK" w:cs="TH SarabunPSK"/>
          <w:sz w:val="32"/>
          <w:szCs w:val="32"/>
          <w:cs/>
        </w:rPr>
        <w:t>])</w:t>
      </w:r>
    </w:p>
    <w:p w14:paraId="332B6B1B" w14:textId="09C3F975" w:rsidR="00413CE4" w:rsidRPr="00190F28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190F28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3B8A721" w14:textId="18FF8EA7" w:rsidR="00413CE4" w:rsidRPr="00190F28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190F28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DF058ED" w14:textId="79AAE61A" w:rsidR="00413CE4" w:rsidRPr="00190F28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190F28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BC95307" w14:textId="1363659A" w:rsidR="00413CE4" w:rsidRPr="00190F28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วามก้าวหน้าในการ</w:t>
      </w:r>
      <w:r w:rsidRPr="00190F28">
        <w:rPr>
          <w:rFonts w:ascii="TH SarabunPSK" w:hAnsi="TH SarabunPSK" w:cs="TH SarabunPSK"/>
          <w:sz w:val="32"/>
          <w:szCs w:val="32"/>
          <w:cs/>
        </w:rPr>
        <w:t>การวิเคราะห์ข้อมูลและโปรแกรมที่ใช้ (</w:t>
      </w:r>
      <w:r w:rsidRPr="00190F28">
        <w:rPr>
          <w:rFonts w:ascii="TH SarabunPSK" w:hAnsi="TH SarabunPSK" w:cs="TH SarabunPSK"/>
          <w:sz w:val="32"/>
          <w:szCs w:val="32"/>
        </w:rPr>
        <w:t xml:space="preserve">data analysis </w:t>
      </w:r>
      <w:r>
        <w:rPr>
          <w:rFonts w:ascii="TH SarabunPSK" w:hAnsi="TH SarabunPSK" w:cs="TH SarabunPSK"/>
          <w:sz w:val="32"/>
          <w:szCs w:val="32"/>
        </w:rPr>
        <w:t>including</w:t>
      </w:r>
      <w:r w:rsidRPr="00190F28">
        <w:rPr>
          <w:rFonts w:ascii="TH SarabunPSK" w:hAnsi="TH SarabunPSK" w:cs="TH SarabunPSK"/>
          <w:sz w:val="32"/>
          <w:szCs w:val="32"/>
        </w:rPr>
        <w:t xml:space="preserve"> software used in the analysis</w:t>
      </w:r>
      <w:r w:rsidRPr="00190F28">
        <w:rPr>
          <w:rFonts w:ascii="TH SarabunPSK" w:hAnsi="TH SarabunPSK" w:cs="TH SarabunPSK"/>
          <w:sz w:val="32"/>
          <w:szCs w:val="32"/>
          <w:cs/>
        </w:rPr>
        <w:t>)</w:t>
      </w:r>
    </w:p>
    <w:p w14:paraId="65830CB5" w14:textId="36BA5668" w:rsidR="00413CE4" w:rsidRPr="00A6668C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6668C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6F8B5B6F" w14:textId="68D9FD81" w:rsidR="00413CE4" w:rsidRPr="00A6668C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6668C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37D000E1" w14:textId="77777777" w:rsidR="00413CE4" w:rsidRPr="00A6668C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6668C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8E601DC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286AB6B1" w14:textId="17F533B3" w:rsidR="00413CE4" w:rsidRDefault="00413CE4" w:rsidP="00413CE4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พร้อมตาราง หรือภาพประกอบ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4F0767BD" w14:textId="09650E34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ลักษณะของตัวอย่างหรือกลุ่มตัวอย่าง</w:t>
      </w:r>
    </w:p>
    <w:p w14:paraId="6211CFB6" w14:textId="28AECE13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8461C7E" w14:textId="0A252310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D43C4A6" w14:textId="34E82D11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ผลการวิจัย เชิงพรรณนา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เชิงปริมาณหรือเชิงคุณภาพ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5B81E2E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36A9F61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1276CBF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</w:p>
    <w:p w14:paraId="120DE397" w14:textId="513732B9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 เชิงความสัมพันธ์ระหว่างตัวแปร ปัจจัยต่าง ๆ</w:t>
      </w:r>
    </w:p>
    <w:p w14:paraId="39E0D51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3D843D84" w14:textId="5DC4BF52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F8AFDFA" w14:textId="4D440F8A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อค้นพบอื่น ๆ</w:t>
      </w:r>
    </w:p>
    <w:p w14:paraId="713A12D7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BF1B17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26A62218" w14:textId="77777777" w:rsidR="00413CE4" w:rsidRDefault="00413CE4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4C016702" w14:textId="52C5A42D" w:rsidR="00C0715E" w:rsidRDefault="00C0715E" w:rsidP="00C0715E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ด้แนบ </w:t>
      </w:r>
      <w:r>
        <w:rPr>
          <w:rFonts w:ascii="TH SarabunPSK" w:hAnsi="TH SarabunPSK" w:cs="TH SarabunPSK"/>
          <w:sz w:val="32"/>
          <w:szCs w:val="32"/>
        </w:rPr>
        <w:t xml:space="preserve">slide </w:t>
      </w:r>
      <w:r>
        <w:rPr>
          <w:rFonts w:ascii="TH SarabunPSK" w:hAnsi="TH SarabunPSK" w:cs="TH SarabunPSK" w:hint="cs"/>
          <w:sz w:val="32"/>
          <w:szCs w:val="32"/>
          <w:cs/>
        </w:rPr>
        <w:t>สำหรับการรายงานความก้าวหน้าทางวาจาต่อ</w:t>
      </w:r>
      <w:r w:rsidRPr="00C0715E">
        <w:rPr>
          <w:rFonts w:ascii="TH SarabunPSK" w:hAnsi="TH SarabunPSK" w:cs="TH SarabunPSK"/>
          <w:sz w:val="32"/>
          <w:szCs w:val="32"/>
          <w:cs/>
        </w:rPr>
        <w:t>คณะกรรมการกํากับดูแลทุนอุดหนุนการวิจัย ประเภททุนสงเสริมนักวิจัยรุนใหม</w:t>
      </w:r>
      <w:r>
        <w:rPr>
          <w:rFonts w:ascii="TH SarabunPSK" w:hAnsi="TH SarabunPSK" w:cs="TH SarabunPSK" w:hint="cs"/>
          <w:sz w:val="32"/>
          <w:szCs w:val="32"/>
          <w:cs/>
        </w:rPr>
        <w:t>มาด้วยกันนี้แล้ว</w:t>
      </w:r>
    </w:p>
    <w:p w14:paraId="6C0DC723" w14:textId="77777777" w:rsidR="00C0715E" w:rsidRDefault="00C0715E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68D6F097" w14:textId="1AE1A206" w:rsidR="00EC4CC1" w:rsidRDefault="00B35635" w:rsidP="001E11CD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ผน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งาน</w:t>
      </w:r>
      <w:r w:rsidR="001E11CD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ดำเนิน</w:t>
      </w:r>
      <w:r w:rsidRPr="00B35635">
        <w:rPr>
          <w:rFonts w:ascii="TH SarabunPSK" w:hAnsi="TH SarabunPSK" w:cs="TH SarabunPSK"/>
          <w:b/>
          <w:bCs/>
          <w:sz w:val="32"/>
          <w:szCs w:val="32"/>
          <w:cs/>
        </w:rPr>
        <w:t>การ</w:t>
      </w:r>
      <w:r w:rsidR="001E11CD">
        <w:rPr>
          <w:rFonts w:ascii="TH SarabunPSK" w:hAnsi="TH SarabunPSK" w:cs="TH SarabunPSK" w:hint="cs"/>
          <w:b/>
          <w:bCs/>
          <w:sz w:val="32"/>
          <w:szCs w:val="32"/>
          <w:cs/>
        </w:rPr>
        <w:t>ในช่วง 3 เดือน ถัดไป</w:t>
      </w:r>
    </w:p>
    <w:p w14:paraId="18D8D050" w14:textId="6F8E7701" w:rsidR="00EC4CC1" w:rsidRDefault="00B35635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039B0443" w14:textId="68B9B58A" w:rsidR="001E11CD" w:rsidRDefault="001E11CD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60D9A1BE" w14:textId="28EDFCAA" w:rsidR="00DF4366" w:rsidRPr="008017CF" w:rsidRDefault="00DF4366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181EE6DE" w14:textId="77777777" w:rsidR="0048350B" w:rsidRPr="008017CF" w:rsidRDefault="0048350B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748B9B40" w14:textId="77777777" w:rsidR="00DF4366" w:rsidRPr="008017CF" w:rsidRDefault="00DF4366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ลงนาม..........................................................</w:t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            (หัวหน้าโครงการ)</w:t>
      </w:r>
    </w:p>
    <w:p w14:paraId="2ACFE6D4" w14:textId="77777777" w:rsidR="00DF4366" w:rsidRPr="008017CF" w:rsidRDefault="00DF4366" w:rsidP="00DF4366">
      <w:pPr>
        <w:tabs>
          <w:tab w:val="left" w:pos="1134"/>
          <w:tab w:val="left" w:pos="1701"/>
        </w:tabs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วันที่  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.........................................................</w:t>
      </w:r>
    </w:p>
    <w:p w14:paraId="04D7212B" w14:textId="77777777" w:rsidR="003335C5" w:rsidRPr="008017CF" w:rsidRDefault="003335C5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40C9CD51" w14:textId="77777777" w:rsidR="003335C5" w:rsidRPr="008017CF" w:rsidRDefault="003335C5" w:rsidP="00190F28">
      <w:pPr>
        <w:tabs>
          <w:tab w:val="left" w:pos="1134"/>
          <w:tab w:val="left" w:pos="1701"/>
        </w:tabs>
        <w:jc w:val="center"/>
        <w:rPr>
          <w:rFonts w:ascii="TH SarabunPSK" w:hAnsi="TH SarabunPSK" w:cs="TH SarabunPSK"/>
          <w:sz w:val="32"/>
          <w:szCs w:val="32"/>
        </w:rPr>
      </w:pPr>
    </w:p>
    <w:sectPr w:rsidR="003335C5" w:rsidRPr="008017CF" w:rsidSect="00190F28">
      <w:pgSz w:w="11906" w:h="16838"/>
      <w:pgMar w:top="1440" w:right="1440" w:bottom="1440" w:left="179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0BD7B" w14:textId="77777777" w:rsidR="00784EFC" w:rsidRDefault="00784EFC">
      <w:r>
        <w:separator/>
      </w:r>
    </w:p>
  </w:endnote>
  <w:endnote w:type="continuationSeparator" w:id="0">
    <w:p w14:paraId="3A898C3D" w14:textId="77777777" w:rsidR="00784EFC" w:rsidRDefault="00784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altName w:val="TH Baijam"/>
    <w:charset w:val="00"/>
    <w:family w:val="roman"/>
    <w:pitch w:val="variable"/>
    <w:sig w:usb0="00000000" w:usb1="00000000" w:usb2="00000000" w:usb3="00000000" w:csb0="00010001" w:csb1="00000000"/>
  </w:font>
  <w:font w:name="CordiaUPC"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44070" w14:textId="77777777" w:rsidR="00F25D0C" w:rsidRDefault="00F25D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AB6517" w14:textId="77777777" w:rsidR="00F25D0C" w:rsidRDefault="00F25D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34BC5" w14:textId="77777777" w:rsidR="00F25D0C" w:rsidRDefault="00F25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00A57" w14:textId="77777777" w:rsidR="00784EFC" w:rsidRDefault="00784EFC">
      <w:r>
        <w:separator/>
      </w:r>
    </w:p>
  </w:footnote>
  <w:footnote w:type="continuationSeparator" w:id="0">
    <w:p w14:paraId="68B9E840" w14:textId="77777777" w:rsidR="00784EFC" w:rsidRDefault="00784E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FC46" w14:textId="77777777" w:rsidR="00F25D0C" w:rsidRDefault="00F25D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1D16A" w14:textId="1CF901DA" w:rsidR="00B479DE" w:rsidRPr="00B479DE" w:rsidRDefault="00B479DE" w:rsidP="00F25D0C">
    <w:pPr>
      <w:pStyle w:val="Header"/>
      <w:jc w:val="right"/>
      <w:rPr>
        <w:rFonts w:ascii="TH SarabunPSK" w:hAnsi="TH SarabunPSK" w:cs="TH SarabunPSK"/>
        <w:b/>
        <w:bCs/>
        <w:sz w:val="32"/>
        <w:szCs w:val="32"/>
      </w:rPr>
    </w:pPr>
    <w:r>
      <w:rPr>
        <w:rFonts w:ascii="TH SarabunPSK" w:hAnsi="TH SarabunPSK" w:cs="TH SarabunPSK"/>
        <w:b/>
        <w:bCs/>
        <w:cs/>
      </w:rPr>
      <w:tab/>
    </w:r>
    <w:r>
      <w:rPr>
        <w:rFonts w:ascii="TH SarabunPSK" w:hAnsi="TH SarabunPSK" w:cs="TH SarabunPSK"/>
        <w:b/>
        <w:bCs/>
        <w:cs/>
      </w:rPr>
      <w:tab/>
    </w:r>
    <w:bookmarkStart w:id="0" w:name="_GoBack"/>
    <w:bookmarkEnd w:id="0"/>
    <w:r w:rsidRPr="00B479DE">
      <w:rPr>
        <w:rFonts w:ascii="TH SarabunPSK" w:hAnsi="TH SarabunPSK" w:cs="TH SarabunPSK"/>
        <w:b/>
        <w:bCs/>
        <w:sz w:val="32"/>
        <w:szCs w:val="32"/>
      </w:rPr>
      <w:t>RIIE</w:t>
    </w:r>
    <w:r w:rsidRPr="00B479DE">
      <w:rPr>
        <w:rFonts w:ascii="TH SarabunPSK" w:hAnsi="TH SarabunPSK" w:cs="TH SarabunPSK" w:hint="cs"/>
        <w:b/>
        <w:bCs/>
        <w:sz w:val="32"/>
        <w:szCs w:val="32"/>
        <w:cs/>
      </w:rPr>
      <w:t>-</w:t>
    </w:r>
    <w:r w:rsidRPr="00B479DE">
      <w:rPr>
        <w:rFonts w:ascii="TH SarabunPSK" w:hAnsi="TH SarabunPSK" w:cs="TH SarabunPSK"/>
        <w:b/>
        <w:bCs/>
        <w:sz w:val="32"/>
        <w:szCs w:val="32"/>
      </w:rPr>
      <w:t>20</w:t>
    </w:r>
    <w:r w:rsidRPr="00B479DE">
      <w:rPr>
        <w:rFonts w:ascii="TH SarabunPSK" w:hAnsi="TH SarabunPSK" w:cs="TH SarabunPSK" w:hint="cs"/>
        <w:b/>
        <w:bCs/>
        <w:sz w:val="32"/>
        <w:szCs w:val="32"/>
        <w:cs/>
      </w:rPr>
      <w:t>3</w:t>
    </w:r>
  </w:p>
  <w:p w14:paraId="629F1581" w14:textId="77777777" w:rsidR="00B479DE" w:rsidRDefault="00B479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DDB121" w14:textId="77777777" w:rsidR="00F25D0C" w:rsidRDefault="00F25D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3084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23982B2A"/>
    <w:multiLevelType w:val="singleLevel"/>
    <w:tmpl w:val="8C82B974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</w:abstractNum>
  <w:abstractNum w:abstractNumId="2" w15:restartNumberingAfterBreak="0">
    <w:nsid w:val="27970140"/>
    <w:multiLevelType w:val="hybridMultilevel"/>
    <w:tmpl w:val="ABEC2D02"/>
    <w:lvl w:ilvl="0" w:tplc="FC803FB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8774328"/>
    <w:multiLevelType w:val="singleLevel"/>
    <w:tmpl w:val="47D65828"/>
    <w:lvl w:ilvl="0">
      <w:start w:val="5"/>
      <w:numFmt w:val="bullet"/>
      <w:lvlText w:val=""/>
      <w:lvlJc w:val="left"/>
      <w:pPr>
        <w:tabs>
          <w:tab w:val="num" w:pos="1080"/>
        </w:tabs>
        <w:ind w:left="1080" w:hanging="360"/>
      </w:pPr>
      <w:rPr>
        <w:rFonts w:ascii="Times New Roman" w:hAnsi="Monotype Sorts" w:hint="default"/>
      </w:rPr>
    </w:lvl>
  </w:abstractNum>
  <w:abstractNum w:abstractNumId="4" w15:restartNumberingAfterBreak="0">
    <w:nsid w:val="4EA01D7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 w15:restartNumberingAfterBreak="0">
    <w:nsid w:val="69732151"/>
    <w:multiLevelType w:val="hybridMultilevel"/>
    <w:tmpl w:val="944CAEA8"/>
    <w:lvl w:ilvl="0" w:tplc="A3A45D58">
      <w:start w:val="17"/>
      <w:numFmt w:val="bullet"/>
      <w:lvlText w:val=""/>
      <w:lvlJc w:val="left"/>
      <w:pPr>
        <w:tabs>
          <w:tab w:val="num" w:pos="1110"/>
        </w:tabs>
        <w:ind w:left="111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8131C2"/>
    <w:multiLevelType w:val="multilevel"/>
    <w:tmpl w:val="56E28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YytjQwMDU0MzBV0lEKTi0uzszPAykwrgUAIAFABCwAAAA="/>
  </w:docVars>
  <w:rsids>
    <w:rsidRoot w:val="00DF4366"/>
    <w:rsid w:val="000037CE"/>
    <w:rsid w:val="00005B41"/>
    <w:rsid w:val="00014395"/>
    <w:rsid w:val="00030BE0"/>
    <w:rsid w:val="000702AD"/>
    <w:rsid w:val="000830B7"/>
    <w:rsid w:val="000C3110"/>
    <w:rsid w:val="00136893"/>
    <w:rsid w:val="00141FC3"/>
    <w:rsid w:val="001511B3"/>
    <w:rsid w:val="00155248"/>
    <w:rsid w:val="001555A4"/>
    <w:rsid w:val="001679C1"/>
    <w:rsid w:val="001740BF"/>
    <w:rsid w:val="00190F28"/>
    <w:rsid w:val="001C178E"/>
    <w:rsid w:val="001E11CD"/>
    <w:rsid w:val="001E4AE9"/>
    <w:rsid w:val="001F5623"/>
    <w:rsid w:val="001F7E85"/>
    <w:rsid w:val="00202975"/>
    <w:rsid w:val="0025213F"/>
    <w:rsid w:val="00254181"/>
    <w:rsid w:val="00270DB7"/>
    <w:rsid w:val="00292B86"/>
    <w:rsid w:val="002A2D03"/>
    <w:rsid w:val="002E7B53"/>
    <w:rsid w:val="003122C8"/>
    <w:rsid w:val="003335C5"/>
    <w:rsid w:val="00345064"/>
    <w:rsid w:val="003A1CCE"/>
    <w:rsid w:val="003A7FE1"/>
    <w:rsid w:val="003C2977"/>
    <w:rsid w:val="003F146F"/>
    <w:rsid w:val="00413CE4"/>
    <w:rsid w:val="00447A48"/>
    <w:rsid w:val="004832B2"/>
    <w:rsid w:val="0048350B"/>
    <w:rsid w:val="004930B2"/>
    <w:rsid w:val="004C017D"/>
    <w:rsid w:val="004E2C12"/>
    <w:rsid w:val="004F6F3C"/>
    <w:rsid w:val="005021C6"/>
    <w:rsid w:val="00516355"/>
    <w:rsid w:val="0056485D"/>
    <w:rsid w:val="00566D11"/>
    <w:rsid w:val="005731FB"/>
    <w:rsid w:val="005C2454"/>
    <w:rsid w:val="005F758F"/>
    <w:rsid w:val="00614A38"/>
    <w:rsid w:val="00630AFC"/>
    <w:rsid w:val="006D081A"/>
    <w:rsid w:val="006E48F9"/>
    <w:rsid w:val="006F3D28"/>
    <w:rsid w:val="00711080"/>
    <w:rsid w:val="00712833"/>
    <w:rsid w:val="007201A4"/>
    <w:rsid w:val="00774667"/>
    <w:rsid w:val="00784EFC"/>
    <w:rsid w:val="007C1B1A"/>
    <w:rsid w:val="008017CF"/>
    <w:rsid w:val="00806915"/>
    <w:rsid w:val="008C7A85"/>
    <w:rsid w:val="008F7F68"/>
    <w:rsid w:val="00934C28"/>
    <w:rsid w:val="00947882"/>
    <w:rsid w:val="0096783F"/>
    <w:rsid w:val="009830B1"/>
    <w:rsid w:val="009E3FE6"/>
    <w:rsid w:val="009F6F4D"/>
    <w:rsid w:val="00A3394E"/>
    <w:rsid w:val="00A4363B"/>
    <w:rsid w:val="00A52B0F"/>
    <w:rsid w:val="00A6668C"/>
    <w:rsid w:val="00A73D5B"/>
    <w:rsid w:val="00A83F83"/>
    <w:rsid w:val="00AA709A"/>
    <w:rsid w:val="00AF42FE"/>
    <w:rsid w:val="00B04300"/>
    <w:rsid w:val="00B35635"/>
    <w:rsid w:val="00B479DE"/>
    <w:rsid w:val="00B47FA1"/>
    <w:rsid w:val="00B839C1"/>
    <w:rsid w:val="00BB7CF5"/>
    <w:rsid w:val="00BD285D"/>
    <w:rsid w:val="00BD4F95"/>
    <w:rsid w:val="00BF3955"/>
    <w:rsid w:val="00C0715E"/>
    <w:rsid w:val="00C166F0"/>
    <w:rsid w:val="00C266E4"/>
    <w:rsid w:val="00C32614"/>
    <w:rsid w:val="00C34AC5"/>
    <w:rsid w:val="00C41EB5"/>
    <w:rsid w:val="00C45561"/>
    <w:rsid w:val="00C52402"/>
    <w:rsid w:val="00C92EA3"/>
    <w:rsid w:val="00D02A1A"/>
    <w:rsid w:val="00D05DA3"/>
    <w:rsid w:val="00D17BAE"/>
    <w:rsid w:val="00D444BE"/>
    <w:rsid w:val="00D8318F"/>
    <w:rsid w:val="00DD0A6F"/>
    <w:rsid w:val="00DF4366"/>
    <w:rsid w:val="00EA2342"/>
    <w:rsid w:val="00EA30B0"/>
    <w:rsid w:val="00EC1846"/>
    <w:rsid w:val="00EC4CC1"/>
    <w:rsid w:val="00EF2711"/>
    <w:rsid w:val="00F13717"/>
    <w:rsid w:val="00F234B9"/>
    <w:rsid w:val="00F25D0C"/>
    <w:rsid w:val="00F7168D"/>
    <w:rsid w:val="00F80652"/>
    <w:rsid w:val="00FC6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9924"/>
  <w15:chartTrackingRefBased/>
  <w15:docId w15:val="{4BEEC946-4445-42AC-9B7E-58500873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15E"/>
    <w:rPr>
      <w:rFonts w:cs="Cordia New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ngsanaUPC" w:hAnsi="AngsanaUPC" w:cs="AngsanaUPC"/>
      <w:b/>
      <w:bCs/>
      <w:sz w:val="32"/>
      <w:szCs w:val="32"/>
    </w:rPr>
  </w:style>
  <w:style w:type="paragraph" w:styleId="Subtitle">
    <w:name w:val="Subtitle"/>
    <w:basedOn w:val="Normal"/>
    <w:qFormat/>
    <w:pPr>
      <w:spacing w:before="240" w:after="240"/>
    </w:pPr>
    <w:rPr>
      <w:rFonts w:ascii="AngsanaUPC" w:hAnsi="AngsanaUPC" w:cs="AngsanaUPC"/>
      <w:b/>
      <w:bCs/>
    </w:rPr>
  </w:style>
  <w:style w:type="paragraph" w:customStyle="1" w:styleId="a">
    <w:name w:val="à¹×éÍàÃ×èÍ§"/>
    <w:basedOn w:val="Normal"/>
    <w:rsid w:val="00DF4366"/>
    <w:pPr>
      <w:ind w:right="386"/>
    </w:pPr>
    <w:rPr>
      <w:rFonts w:ascii="CordiaUPC" w:eastAsia="Times New Roman" w:hAnsi="CordiaUPC" w:cs="CordiaUPC"/>
    </w:rPr>
  </w:style>
  <w:style w:type="table" w:styleId="TableGrid">
    <w:name w:val="Table Grid"/>
    <w:basedOn w:val="TableNormal"/>
    <w:uiPriority w:val="59"/>
    <w:rsid w:val="00483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4300"/>
    <w:rPr>
      <w:rFonts w:cs="Cordi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B04300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190F28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190F28"/>
    <w:rPr>
      <w:rFonts w:ascii="Segoe UI" w:hAnsi="Segoe UI"/>
      <w:sz w:val="18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B479DE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B479DE"/>
    <w:rPr>
      <w:rFonts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uiPriority w:val="99"/>
    <w:rsid w:val="00B479DE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B479DE"/>
    <w:rPr>
      <w:rFonts w:cs="Cordia New"/>
      <w:sz w:val="28"/>
      <w:szCs w:val="3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84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29D085-43DB-4FFA-BC7E-6FFFB094E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927</Words>
  <Characters>5289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อรับการสนับสนุนค่าใช้จ่ายในการตีพิมพ์บทความวิจัยในวารสารทางวิชาการ</vt:lpstr>
      <vt:lpstr>แบบขอรับการสนับสนุนค่าใช้จ่ายในการตีพิมพ์บทความวิจัยในวารสารทางวิชาการ</vt:lpstr>
    </vt:vector>
  </TitlesOfParts>
  <Company>Ccs</Company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อรับการสนับสนุนค่าใช้จ่ายในการตีพิมพ์บทความวิจัยในวารสารทางวิชาการ</dc:title>
  <dc:subject/>
  <dc:creator>Technic10</dc:creator>
  <cp:keywords/>
  <cp:lastModifiedBy>Admin</cp:lastModifiedBy>
  <cp:revision>14</cp:revision>
  <dcterms:created xsi:type="dcterms:W3CDTF">2023-10-11T07:57:00Z</dcterms:created>
  <dcterms:modified xsi:type="dcterms:W3CDTF">2023-10-17T01:43:00Z</dcterms:modified>
</cp:coreProperties>
</file>